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always tried to help me wherever I found any difficulty. He always provided me with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Underwater position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sensors like Doppler velocity log (DVL) and inertial measurement unit (IMU) are added an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with the low computational cost is an important research question for underwater robot localization. We proposed PC-BC/DIM neural network which can fuse and optimally approximate sensory information. Results have shown that our proposed filter has only 1.7853 standard deviation error, 3.439 root mean square error, 0.8 milliseconds of filter processing time with 12.9 seconds of total execution time against 6301 IMU, 6301 DVL and 158 USBL noise added measurements of a three-dimensional underwater trajectory.</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Ship is connected to GPS and AUV is connected to transceiver of ship through acoustic transponder. Gyroscope and accelerometer are presented on AUV to find linear and angular position of an underwater robot, respectively. Optical sensors or sonars are placed on the head of AUV which show the front view and these can be used to find the position of vehicle with respect to some fixed landmark. Doppler velocity log sensor produces the velocity of an underwater vehicle which is used to find the position of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9885" cy="2080260"/>
            <wp:effectExtent l="0" t="0" r="12065"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4159885" cy="2080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6480"/>
      <w:bookmarkStart w:id="18" w:name="_Toc80169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2595"/>
      <w:bookmarkStart w:id="22" w:name="_Toc513676486"/>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especially in-depth.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In (J. Zhang et al., 2014) IMU is used for 3D location estimation of a robotic fish when the sampling rate is used as 50 Hz. The accelerometer of IMU is used as odometry but the noise of gravity involved so to the integration of past states was not a wise method.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igure 2.3 shows the egocentric and allocentric localization concept but the visual camera faces difficulty in object recognition due to impure water. Imaging and ranging sonar are a better option in such environments. Robot location is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6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6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figure 7.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8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figure 9.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Ware the most important part of the network because it sets the possible range of causes. Was a whole can be assumed as a model of external environment or codebook of possible representation or input stimulu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alt=""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reckoning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I WG]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W)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1,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I+=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Inertial= Gaussian(M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Inetial= zeros(:,m/size(sensors))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Global= Gaussian(valG􀀀Mval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valG (zeros(:,m/size(senso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xInertial 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x;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location = decode(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2:           MvalG = location </w:t>
      </w:r>
      <w:bookmarkStart w:id="35" w:name="_GoBack"/>
      <w:bookmarkEnd w:id="35"/>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MvalI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Pr>
        <w:spacing w:beforeAutospacing="0" w:after="183" w:afterLines="50" w:afterAutospacing="0"/>
        <w:ind w:left="1100" w:leftChars="500" w:firstLine="0" w:firstLineChars="0"/>
        <w:jc w:val="both"/>
        <w:rPr>
          <w:rFonts w:hint="default"/>
          <w:lang w:val="en-US"/>
        </w:rPr>
      </w:pPr>
    </w:p>
    <w:p>
      <w:pPr>
        <w:spacing w:beforeAutospacing="0"/>
        <w:rPr>
          <w:rFonts w:hint="default"/>
          <w:lang w:val="en-US"/>
        </w:rPr>
      </w:pPr>
    </w:p>
    <w:p>
      <w:pPr>
        <w:rPr>
          <w:rFonts w:hint="default"/>
          <w:lang w:val="en-US"/>
        </w:rPr>
      </w:pPr>
    </w:p>
    <w:p>
      <w:pPr>
        <w:pStyle w:val="2"/>
        <w:bidi w:val="0"/>
        <w:rPr>
          <w:rFonts w:hint="default"/>
          <w:lang w:val="en-US"/>
        </w:rPr>
      </w:pPr>
    </w:p>
    <w:p>
      <w:pPr>
        <w:rPr>
          <w:rFonts w:hint="default"/>
          <w:lang w:val="en-US"/>
        </w:rPr>
      </w:pPr>
    </w:p>
    <w:p>
      <w:pPr>
        <w:spacing w:before="240" w:after="0" w:line="360" w:lineRule="auto"/>
        <w:ind w:left="440" w:leftChars="200" w:firstLine="0" w:firstLineChars="0"/>
        <w:jc w:val="both"/>
        <w:rPr>
          <w:rFonts w:hint="default"/>
          <w:szCs w:val="24"/>
          <w:lang w:val="en-US"/>
        </w:rPr>
      </w:pPr>
    </w:p>
    <w:p>
      <w:r>
        <w:rPr>
          <w:rFonts w:hint="default"/>
          <w:szCs w:val="24"/>
          <w:lang w:val="en-US"/>
        </w:rPr>
        <w:t xml:space="preserve"> </w:t>
      </w:r>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513676531"/>
      <w:bookmarkStart w:id="28" w:name="_Toc513672629"/>
      <w:bookmarkStart w:id="29" w:name="_Toc801707"/>
      <w:r>
        <w:t>RESULTS</w:t>
      </w:r>
      <w:r>
        <w:rPr>
          <w:position w:val="-6"/>
        </w:rPr>
        <w:t xml:space="preserve"> </w:t>
      </w:r>
      <w:r>
        <w:rPr>
          <w:position w:val="-10"/>
        </w:rPr>
        <w:t>A</w:t>
      </w:r>
      <w:r>
        <w:rPr>
          <w:position w:val="-34"/>
        </w:rPr>
        <w:t>N</w:t>
      </w:r>
      <w:r>
        <w:t>D</w:t>
      </w:r>
      <w:r>
        <w:rPr>
          <w:position w:val="-10"/>
        </w:rPr>
        <w:t xml:space="preserve"> </w:t>
      </w:r>
      <w:r>
        <w:t>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6542"/>
      <w:bookmarkStart w:id="31" w:name="_Toc513672634"/>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 w:name="NimbusRomNo9L-Medi">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3253FF9"/>
    <w:rsid w:val="03520F59"/>
    <w:rsid w:val="03681B9D"/>
    <w:rsid w:val="04794326"/>
    <w:rsid w:val="04BC0EB9"/>
    <w:rsid w:val="05501FB8"/>
    <w:rsid w:val="056805F7"/>
    <w:rsid w:val="058B1106"/>
    <w:rsid w:val="05F736EB"/>
    <w:rsid w:val="06216BB7"/>
    <w:rsid w:val="06933560"/>
    <w:rsid w:val="06B55C23"/>
    <w:rsid w:val="06E84084"/>
    <w:rsid w:val="099D7454"/>
    <w:rsid w:val="0A4B1D47"/>
    <w:rsid w:val="0AA2263A"/>
    <w:rsid w:val="0AEC1020"/>
    <w:rsid w:val="0B877E9C"/>
    <w:rsid w:val="0BAA52C1"/>
    <w:rsid w:val="0CA668D9"/>
    <w:rsid w:val="0FA83EC6"/>
    <w:rsid w:val="0FF81417"/>
    <w:rsid w:val="10BA6946"/>
    <w:rsid w:val="11E30700"/>
    <w:rsid w:val="15FC2A7B"/>
    <w:rsid w:val="166E25E4"/>
    <w:rsid w:val="17346CFE"/>
    <w:rsid w:val="17861CA2"/>
    <w:rsid w:val="17921426"/>
    <w:rsid w:val="18472594"/>
    <w:rsid w:val="1864491E"/>
    <w:rsid w:val="186A2728"/>
    <w:rsid w:val="18CC6EB3"/>
    <w:rsid w:val="192564B0"/>
    <w:rsid w:val="198900CE"/>
    <w:rsid w:val="19F21252"/>
    <w:rsid w:val="1AB53B2F"/>
    <w:rsid w:val="1C025675"/>
    <w:rsid w:val="1C8D13A0"/>
    <w:rsid w:val="1CB80788"/>
    <w:rsid w:val="1D02687C"/>
    <w:rsid w:val="1D0E2A48"/>
    <w:rsid w:val="1E8A2F60"/>
    <w:rsid w:val="1EA74E28"/>
    <w:rsid w:val="1EBE7E57"/>
    <w:rsid w:val="1F345F39"/>
    <w:rsid w:val="20923E24"/>
    <w:rsid w:val="20BF74AE"/>
    <w:rsid w:val="226837FC"/>
    <w:rsid w:val="227008DD"/>
    <w:rsid w:val="23391DB3"/>
    <w:rsid w:val="23D34297"/>
    <w:rsid w:val="246C487A"/>
    <w:rsid w:val="25722E58"/>
    <w:rsid w:val="25804A5A"/>
    <w:rsid w:val="25EC1312"/>
    <w:rsid w:val="273B45E9"/>
    <w:rsid w:val="273D0F30"/>
    <w:rsid w:val="27417CB1"/>
    <w:rsid w:val="276A7DCB"/>
    <w:rsid w:val="289044BE"/>
    <w:rsid w:val="29292411"/>
    <w:rsid w:val="29E36050"/>
    <w:rsid w:val="2A6E6BA2"/>
    <w:rsid w:val="2AD72422"/>
    <w:rsid w:val="2B723B86"/>
    <w:rsid w:val="2C702E82"/>
    <w:rsid w:val="2D7256BF"/>
    <w:rsid w:val="2E173AA4"/>
    <w:rsid w:val="2EDE77DD"/>
    <w:rsid w:val="2EE428B6"/>
    <w:rsid w:val="2EEE771B"/>
    <w:rsid w:val="2F0F755D"/>
    <w:rsid w:val="2F227F53"/>
    <w:rsid w:val="2FE44ECF"/>
    <w:rsid w:val="300860B8"/>
    <w:rsid w:val="30257DDF"/>
    <w:rsid w:val="3081421F"/>
    <w:rsid w:val="30A63D11"/>
    <w:rsid w:val="310A2BB0"/>
    <w:rsid w:val="311F7001"/>
    <w:rsid w:val="316F2EBB"/>
    <w:rsid w:val="31FA76C9"/>
    <w:rsid w:val="32121610"/>
    <w:rsid w:val="32DC3ADC"/>
    <w:rsid w:val="33280B0D"/>
    <w:rsid w:val="33845F0D"/>
    <w:rsid w:val="355679C9"/>
    <w:rsid w:val="35592144"/>
    <w:rsid w:val="36230286"/>
    <w:rsid w:val="366311A0"/>
    <w:rsid w:val="37D50442"/>
    <w:rsid w:val="37E447D5"/>
    <w:rsid w:val="386F5086"/>
    <w:rsid w:val="3CA57794"/>
    <w:rsid w:val="3CE83A97"/>
    <w:rsid w:val="3D4A543A"/>
    <w:rsid w:val="3EAF1E0D"/>
    <w:rsid w:val="3F085EF3"/>
    <w:rsid w:val="3F0D6B3D"/>
    <w:rsid w:val="3F995A83"/>
    <w:rsid w:val="3FAA2A2A"/>
    <w:rsid w:val="40423352"/>
    <w:rsid w:val="4052250F"/>
    <w:rsid w:val="40EA414C"/>
    <w:rsid w:val="421405EB"/>
    <w:rsid w:val="42D3301A"/>
    <w:rsid w:val="42EC4F6A"/>
    <w:rsid w:val="431D1178"/>
    <w:rsid w:val="449A7D68"/>
    <w:rsid w:val="45CB751B"/>
    <w:rsid w:val="466F415B"/>
    <w:rsid w:val="47051023"/>
    <w:rsid w:val="47760F30"/>
    <w:rsid w:val="47E613CB"/>
    <w:rsid w:val="489802D3"/>
    <w:rsid w:val="48FB72BC"/>
    <w:rsid w:val="49233327"/>
    <w:rsid w:val="4C507C37"/>
    <w:rsid w:val="4C880E45"/>
    <w:rsid w:val="4EE04B79"/>
    <w:rsid w:val="4EF51812"/>
    <w:rsid w:val="4F0C1E8E"/>
    <w:rsid w:val="4F2E2B81"/>
    <w:rsid w:val="4F96209C"/>
    <w:rsid w:val="500A733A"/>
    <w:rsid w:val="50A163BD"/>
    <w:rsid w:val="510553B6"/>
    <w:rsid w:val="51C16609"/>
    <w:rsid w:val="520A193B"/>
    <w:rsid w:val="529E1FC4"/>
    <w:rsid w:val="52EB19A0"/>
    <w:rsid w:val="536338BE"/>
    <w:rsid w:val="538F2996"/>
    <w:rsid w:val="53A245DD"/>
    <w:rsid w:val="53CB1AAF"/>
    <w:rsid w:val="540A4C99"/>
    <w:rsid w:val="54A744B4"/>
    <w:rsid w:val="54B67F76"/>
    <w:rsid w:val="54DE4CD2"/>
    <w:rsid w:val="54E35814"/>
    <w:rsid w:val="563B4DE2"/>
    <w:rsid w:val="567D2CD8"/>
    <w:rsid w:val="56AF77B7"/>
    <w:rsid w:val="56F576A8"/>
    <w:rsid w:val="57233951"/>
    <w:rsid w:val="577E4A98"/>
    <w:rsid w:val="580210AF"/>
    <w:rsid w:val="594536D4"/>
    <w:rsid w:val="59BC630F"/>
    <w:rsid w:val="59EE6E32"/>
    <w:rsid w:val="5A4055B9"/>
    <w:rsid w:val="5A6B1C05"/>
    <w:rsid w:val="5B1D6E58"/>
    <w:rsid w:val="5B2B7F39"/>
    <w:rsid w:val="5BE036FA"/>
    <w:rsid w:val="5C477249"/>
    <w:rsid w:val="5C687DD9"/>
    <w:rsid w:val="5C8130E8"/>
    <w:rsid w:val="5D5F2DE1"/>
    <w:rsid w:val="5D911A6B"/>
    <w:rsid w:val="5E0149D7"/>
    <w:rsid w:val="5E1C3A06"/>
    <w:rsid w:val="5EAE75D0"/>
    <w:rsid w:val="5EBE5D92"/>
    <w:rsid w:val="5F373BDB"/>
    <w:rsid w:val="60853B54"/>
    <w:rsid w:val="609A360B"/>
    <w:rsid w:val="618B14DA"/>
    <w:rsid w:val="620450E0"/>
    <w:rsid w:val="624E1738"/>
    <w:rsid w:val="63272541"/>
    <w:rsid w:val="63401247"/>
    <w:rsid w:val="635268DD"/>
    <w:rsid w:val="63691BD4"/>
    <w:rsid w:val="63FC5A74"/>
    <w:rsid w:val="641D7148"/>
    <w:rsid w:val="64C55E88"/>
    <w:rsid w:val="64C6586F"/>
    <w:rsid w:val="65D13687"/>
    <w:rsid w:val="66353D99"/>
    <w:rsid w:val="67B025F2"/>
    <w:rsid w:val="6857639B"/>
    <w:rsid w:val="68590443"/>
    <w:rsid w:val="689F41DF"/>
    <w:rsid w:val="695367B5"/>
    <w:rsid w:val="69A85BD2"/>
    <w:rsid w:val="69EF6C78"/>
    <w:rsid w:val="6BB56F58"/>
    <w:rsid w:val="6CCA07F4"/>
    <w:rsid w:val="6DDE79C2"/>
    <w:rsid w:val="6EBE1464"/>
    <w:rsid w:val="701A50FD"/>
    <w:rsid w:val="70DF6C32"/>
    <w:rsid w:val="70ED3FB2"/>
    <w:rsid w:val="712F7D4C"/>
    <w:rsid w:val="71585A0F"/>
    <w:rsid w:val="73382DA9"/>
    <w:rsid w:val="73860336"/>
    <w:rsid w:val="7468178B"/>
    <w:rsid w:val="756F352E"/>
    <w:rsid w:val="764A1AD7"/>
    <w:rsid w:val="77CF529E"/>
    <w:rsid w:val="78202A63"/>
    <w:rsid w:val="788C1C3D"/>
    <w:rsid w:val="78CC7617"/>
    <w:rsid w:val="7AB0440E"/>
    <w:rsid w:val="7AC74FB9"/>
    <w:rsid w:val="7B183DE6"/>
    <w:rsid w:val="7B63189C"/>
    <w:rsid w:val="7BC52DB0"/>
    <w:rsid w:val="7DBD6B3E"/>
    <w:rsid w:val="7F2939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3" Type="http://schemas.openxmlformats.org/officeDocument/2006/relationships/fontTable" Target="fontTable.xml"/><Relationship Id="rId52" Type="http://schemas.openxmlformats.org/officeDocument/2006/relationships/customXml" Target="../customXml/item2.xml"/><Relationship Id="rId51" Type="http://schemas.openxmlformats.org/officeDocument/2006/relationships/numbering" Target="numbering.xml"/><Relationship Id="rId50" Type="http://schemas.openxmlformats.org/officeDocument/2006/relationships/customXml" Target="../customXml/item1.xml"/><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34</TotalTime>
  <ScaleCrop>false</ScaleCrop>
  <LinksUpToDate>false</LinksUpToDate>
  <CharactersWithSpaces>112219</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23T10:33: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232</vt:lpwstr>
  </property>
</Properties>
</file>